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619E4" w14:textId="4C8DB158" w:rsidR="00830979" w:rsidRPr="00F1235C" w:rsidRDefault="00830979" w:rsidP="001F09D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Title: - </w:t>
      </w:r>
      <w:r w:rsidRPr="00F1235C">
        <w:rPr>
          <w:rFonts w:ascii="Times New Roman" w:hAnsi="Times New Roman" w:cs="Times New Roman"/>
          <w:sz w:val="24"/>
          <w:szCs w:val="24"/>
        </w:rPr>
        <w:t>Survivor: “</w:t>
      </w:r>
      <w:r w:rsidRPr="00F1235C">
        <w:rPr>
          <w:rFonts w:ascii="Times New Roman" w:hAnsi="Times New Roman" w:cs="Times New Roman"/>
          <w:i/>
          <w:sz w:val="24"/>
          <w:szCs w:val="24"/>
        </w:rPr>
        <w:t>Fire Game</w:t>
      </w:r>
      <w:r w:rsidRPr="00F1235C">
        <w:rPr>
          <w:rFonts w:ascii="Times New Roman" w:hAnsi="Times New Roman" w:cs="Times New Roman"/>
          <w:sz w:val="24"/>
          <w:szCs w:val="24"/>
        </w:rPr>
        <w:t xml:space="preserve">” by </w:t>
      </w:r>
      <w:r w:rsidRPr="00F1235C">
        <w:rPr>
          <w:rFonts w:ascii="Times New Roman" w:hAnsi="Times New Roman" w:cs="Times New Roman"/>
          <w:i/>
          <w:sz w:val="24"/>
          <w:szCs w:val="24"/>
        </w:rPr>
        <w:t>Upkar Dahiya</w:t>
      </w:r>
    </w:p>
    <w:p w14:paraId="18971AC3" w14:textId="6F1C2AD0" w:rsidR="00F1235C" w:rsidRPr="00F1235C" w:rsidRDefault="00F1235C" w:rsidP="001F09D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oal: - </w:t>
      </w:r>
      <w:r>
        <w:rPr>
          <w:rFonts w:ascii="Times New Roman" w:hAnsi="Times New Roman" w:cs="Times New Roman"/>
          <w:sz w:val="24"/>
          <w:szCs w:val="24"/>
        </w:rPr>
        <w:t xml:space="preserve">In this project, my main focus is on to make the user learn how to use </w:t>
      </w:r>
      <w:r w:rsidR="0081196F">
        <w:rPr>
          <w:rFonts w:ascii="Times New Roman" w:hAnsi="Times New Roman" w:cs="Times New Roman"/>
          <w:sz w:val="24"/>
          <w:szCs w:val="24"/>
        </w:rPr>
        <w:t xml:space="preserve">a </w:t>
      </w:r>
      <w:r w:rsidRPr="0081196F">
        <w:rPr>
          <w:rFonts w:ascii="Times New Roman" w:hAnsi="Times New Roman" w:cs="Times New Roman"/>
          <w:noProof/>
          <w:sz w:val="24"/>
          <w:szCs w:val="24"/>
        </w:rPr>
        <w:t>fire</w:t>
      </w:r>
      <w:r>
        <w:rPr>
          <w:rFonts w:ascii="Times New Roman" w:hAnsi="Times New Roman" w:cs="Times New Roman"/>
          <w:sz w:val="24"/>
          <w:szCs w:val="24"/>
        </w:rPr>
        <w:t xml:space="preserve"> extinguisher during the critical situations within </w:t>
      </w:r>
      <w:r w:rsidR="0081196F">
        <w:rPr>
          <w:rFonts w:ascii="Times New Roman" w:hAnsi="Times New Roman" w:cs="Times New Roman"/>
          <w:sz w:val="24"/>
          <w:szCs w:val="24"/>
        </w:rPr>
        <w:t xml:space="preserve">a </w:t>
      </w:r>
      <w:r w:rsidRPr="0081196F">
        <w:rPr>
          <w:rFonts w:ascii="Times New Roman" w:hAnsi="Times New Roman" w:cs="Times New Roman"/>
          <w:noProof/>
          <w:sz w:val="24"/>
          <w:szCs w:val="24"/>
        </w:rPr>
        <w:t>sma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2D4">
        <w:rPr>
          <w:rFonts w:ascii="Times New Roman" w:hAnsi="Times New Roman" w:cs="Times New Roman"/>
          <w:noProof/>
          <w:sz w:val="24"/>
          <w:szCs w:val="24"/>
        </w:rPr>
        <w:t>span of ti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11DBCE" w14:textId="5100EF85" w:rsidR="00830979" w:rsidRDefault="00830979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ings you should know before playing this VR game</w:t>
      </w:r>
      <w:r w:rsidR="00F1235C">
        <w:rPr>
          <w:rFonts w:ascii="Times New Roman" w:hAnsi="Times New Roman" w:cs="Times New Roman"/>
          <w:b/>
          <w:sz w:val="24"/>
          <w:szCs w:val="24"/>
        </w:rPr>
        <w:t>?</w:t>
      </w:r>
    </w:p>
    <w:p w14:paraId="2BF1A2CD" w14:textId="45340534" w:rsidR="00F1235C" w:rsidRDefault="00F1235C" w:rsidP="00F1235C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at is fire extinguisher?</w:t>
      </w:r>
    </w:p>
    <w:p w14:paraId="77B86CF6" w14:textId="2FF8F5FA" w:rsidR="00F1235C" w:rsidRDefault="00F1235C" w:rsidP="001F09DB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ns. </w:t>
      </w:r>
      <w:r w:rsidRPr="00F1235C">
        <w:rPr>
          <w:rFonts w:ascii="Times New Roman" w:hAnsi="Times New Roman" w:cs="Times New Roman"/>
          <w:sz w:val="24"/>
          <w:szCs w:val="24"/>
        </w:rPr>
        <w:t>A portable device that discharges a jet of water, form, gas or other material to extinguish a fire.</w:t>
      </w:r>
    </w:p>
    <w:p w14:paraId="7D014B49" w14:textId="3B9458CA" w:rsidR="00F1235C" w:rsidRDefault="00F1235C" w:rsidP="00F1235C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ow to use </w:t>
      </w:r>
      <w:r w:rsidR="0081196F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Pr="0081196F">
        <w:rPr>
          <w:rFonts w:ascii="Times New Roman" w:hAnsi="Times New Roman" w:cs="Times New Roman"/>
          <w:b/>
          <w:noProof/>
          <w:sz w:val="24"/>
          <w:szCs w:val="24"/>
        </w:rPr>
        <w:t>fire</w:t>
      </w:r>
      <w:r>
        <w:rPr>
          <w:rFonts w:ascii="Times New Roman" w:hAnsi="Times New Roman" w:cs="Times New Roman"/>
          <w:b/>
          <w:sz w:val="24"/>
          <w:szCs w:val="24"/>
        </w:rPr>
        <w:t xml:space="preserve"> extinguisher?</w:t>
      </w:r>
    </w:p>
    <w:p w14:paraId="734AA1BF" w14:textId="11AB0E5E" w:rsidR="00F1235C" w:rsidRPr="00F1235C" w:rsidRDefault="00F1235C" w:rsidP="001F09DB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ns. </w:t>
      </w:r>
      <w:r w:rsidRPr="00F1235C">
        <w:rPr>
          <w:rFonts w:ascii="Times New Roman" w:hAnsi="Times New Roman" w:cs="Times New Roman"/>
          <w:sz w:val="24"/>
          <w:szCs w:val="24"/>
        </w:rPr>
        <w:t>Fire extinguishers operate using the following P.A.S.S. technique:</w:t>
      </w:r>
      <w:r>
        <w:rPr>
          <w:rFonts w:ascii="Times New Roman" w:hAnsi="Times New Roman" w:cs="Times New Roman"/>
          <w:sz w:val="24"/>
          <w:szCs w:val="24"/>
        </w:rPr>
        <w:t xml:space="preserve"> -</w:t>
      </w:r>
    </w:p>
    <w:p w14:paraId="112C1CD1" w14:textId="77777777" w:rsidR="00F1235C" w:rsidRPr="00F1235C" w:rsidRDefault="00F1235C" w:rsidP="001F09DB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1235C">
        <w:rPr>
          <w:rFonts w:ascii="Times New Roman" w:hAnsi="Times New Roman" w:cs="Times New Roman"/>
          <w:sz w:val="24"/>
          <w:szCs w:val="24"/>
        </w:rPr>
        <w:t xml:space="preserve">PULL... Pull the pin. </w:t>
      </w:r>
      <w:r w:rsidRPr="009112D4">
        <w:rPr>
          <w:rFonts w:ascii="Times New Roman" w:hAnsi="Times New Roman" w:cs="Times New Roman"/>
          <w:noProof/>
          <w:sz w:val="24"/>
          <w:szCs w:val="24"/>
        </w:rPr>
        <w:t>This</w:t>
      </w:r>
      <w:r w:rsidRPr="00F1235C">
        <w:rPr>
          <w:rFonts w:ascii="Times New Roman" w:hAnsi="Times New Roman" w:cs="Times New Roman"/>
          <w:sz w:val="24"/>
          <w:szCs w:val="24"/>
        </w:rPr>
        <w:t xml:space="preserve"> will also break the tamper seal.</w:t>
      </w:r>
    </w:p>
    <w:p w14:paraId="645A3E4A" w14:textId="77777777" w:rsidR="00F1235C" w:rsidRPr="00F1235C" w:rsidRDefault="00F1235C" w:rsidP="001F09DB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1235C">
        <w:rPr>
          <w:rFonts w:ascii="Times New Roman" w:hAnsi="Times New Roman" w:cs="Times New Roman"/>
          <w:sz w:val="24"/>
          <w:szCs w:val="24"/>
        </w:rPr>
        <w:t>AIM... Aim low, pointing the extinguisher nozzle (or its horn or hose) at the base of the fire.</w:t>
      </w:r>
    </w:p>
    <w:p w14:paraId="2D4686F1" w14:textId="17F44941" w:rsidR="00F1235C" w:rsidRPr="00F1235C" w:rsidRDefault="00F1235C" w:rsidP="001F09DB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1235C">
        <w:rPr>
          <w:rFonts w:ascii="Times New Roman" w:hAnsi="Times New Roman" w:cs="Times New Roman"/>
          <w:sz w:val="24"/>
          <w:szCs w:val="24"/>
        </w:rPr>
        <w:t xml:space="preserve">NOTE: Do not touch the plastic discharge horn on CO2 extinguishers, it gets </w:t>
      </w:r>
      <w:r w:rsidRPr="009112D4">
        <w:rPr>
          <w:rFonts w:ascii="Times New Roman" w:hAnsi="Times New Roman" w:cs="Times New Roman"/>
          <w:noProof/>
          <w:sz w:val="24"/>
          <w:szCs w:val="24"/>
        </w:rPr>
        <w:t>very cold</w:t>
      </w:r>
      <w:r w:rsidRPr="00F1235C">
        <w:rPr>
          <w:rFonts w:ascii="Times New Roman" w:hAnsi="Times New Roman" w:cs="Times New Roman"/>
          <w:sz w:val="24"/>
          <w:szCs w:val="24"/>
        </w:rPr>
        <w:t xml:space="preserve"> and may damage skin.</w:t>
      </w:r>
    </w:p>
    <w:p w14:paraId="05B38D91" w14:textId="77777777" w:rsidR="00F1235C" w:rsidRPr="00F1235C" w:rsidRDefault="00F1235C" w:rsidP="001F09DB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1235C">
        <w:rPr>
          <w:rFonts w:ascii="Times New Roman" w:hAnsi="Times New Roman" w:cs="Times New Roman"/>
          <w:sz w:val="24"/>
          <w:szCs w:val="24"/>
        </w:rPr>
        <w:t>SQUEEZE... Squeeze the handle to release the extinguishing agent.</w:t>
      </w:r>
    </w:p>
    <w:p w14:paraId="544AA820" w14:textId="77777777" w:rsidR="00F1235C" w:rsidRPr="00F1235C" w:rsidRDefault="00F1235C" w:rsidP="001F09DB">
      <w:pPr>
        <w:pStyle w:val="ListParagraph"/>
        <w:numPr>
          <w:ilvl w:val="0"/>
          <w:numId w:val="3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1235C">
        <w:rPr>
          <w:rFonts w:ascii="Times New Roman" w:hAnsi="Times New Roman" w:cs="Times New Roman"/>
          <w:sz w:val="24"/>
          <w:szCs w:val="24"/>
        </w:rPr>
        <w:t>SWEEP... Sweep from side to side at the base of the fire until it appears to be out. Watch the area. If the fire re-ignites, repeat steps 2 - 4.</w:t>
      </w:r>
    </w:p>
    <w:p w14:paraId="5C5B86BB" w14:textId="0997FB0A" w:rsidR="00F1235C" w:rsidRPr="00B13DE2" w:rsidRDefault="00B13DE2" w:rsidP="001F09DB">
      <w:pPr>
        <w:ind w:left="990"/>
        <w:jc w:val="both"/>
        <w:rPr>
          <w:rFonts w:ascii="Times New Roman" w:hAnsi="Times New Roman" w:cs="Times New Roman"/>
          <w:sz w:val="24"/>
          <w:szCs w:val="24"/>
        </w:rPr>
      </w:pPr>
      <w:r w:rsidRPr="00B13DE2">
        <w:rPr>
          <w:rFonts w:ascii="Times New Roman" w:hAnsi="Times New Roman" w:cs="Times New Roman"/>
          <w:b/>
          <w:sz w:val="24"/>
          <w:szCs w:val="24"/>
        </w:rPr>
        <w:t>Note: -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1235C" w:rsidRPr="00B13DE2">
        <w:rPr>
          <w:rFonts w:ascii="Times New Roman" w:hAnsi="Times New Roman" w:cs="Times New Roman"/>
          <w:sz w:val="24"/>
          <w:szCs w:val="24"/>
        </w:rPr>
        <w:t>If you have the slightest doubt about your ability to fight a fire</w:t>
      </w:r>
      <w:r w:rsidRPr="009112D4">
        <w:rPr>
          <w:rFonts w:ascii="Times New Roman" w:hAnsi="Times New Roman" w:cs="Times New Roman"/>
          <w:noProof/>
          <w:sz w:val="24"/>
          <w:szCs w:val="24"/>
        </w:rPr>
        <w:t>....</w:t>
      </w:r>
      <w:r w:rsidRPr="00B13DE2">
        <w:rPr>
          <w:rFonts w:ascii="Times New Roman" w:hAnsi="Times New Roman" w:cs="Times New Roman"/>
          <w:sz w:val="24"/>
          <w:szCs w:val="24"/>
        </w:rPr>
        <w:t xml:space="preserve"> </w:t>
      </w:r>
      <w:r w:rsidRPr="00B13DE2">
        <w:rPr>
          <w:rFonts w:ascii="Times New Roman" w:hAnsi="Times New Roman" w:cs="Times New Roman"/>
          <w:i/>
          <w:sz w:val="24"/>
          <w:szCs w:val="24"/>
        </w:rPr>
        <w:t>EVACUATE</w:t>
      </w:r>
      <w:r w:rsidR="00F1235C" w:rsidRPr="00B13DE2">
        <w:rPr>
          <w:rFonts w:ascii="Times New Roman" w:hAnsi="Times New Roman" w:cs="Times New Roman"/>
          <w:i/>
          <w:sz w:val="24"/>
          <w:szCs w:val="24"/>
        </w:rPr>
        <w:t xml:space="preserve"> IMMEDIATELY!</w:t>
      </w:r>
    </w:p>
    <w:p w14:paraId="65F06086" w14:textId="271E67A2" w:rsidR="00830979" w:rsidRDefault="00830979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w to play and control this game?</w:t>
      </w:r>
    </w:p>
    <w:p w14:paraId="0D130DED" w14:textId="2B78E7E9" w:rsidR="008E4DAD" w:rsidRPr="00FF464A" w:rsidRDefault="008E4DAD" w:rsidP="00FF464A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sz w:val="24"/>
          <w:szCs w:val="24"/>
        </w:rPr>
      </w:pPr>
      <w:r w:rsidRPr="00FF464A">
        <w:rPr>
          <w:rFonts w:ascii="Times New Roman" w:hAnsi="Times New Roman" w:cs="Times New Roman"/>
          <w:b/>
          <w:sz w:val="24"/>
          <w:szCs w:val="24"/>
        </w:rPr>
        <w:t xml:space="preserve">Camera Controls: - </w:t>
      </w:r>
    </w:p>
    <w:p w14:paraId="5865B04E" w14:textId="7831CBB6" w:rsidR="008E4DAD" w:rsidRPr="008E4DAD" w:rsidRDefault="008E4DAD" w:rsidP="00FF464A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8E4DAD">
        <w:rPr>
          <w:rFonts w:ascii="Times New Roman" w:hAnsi="Times New Roman" w:cs="Times New Roman"/>
          <w:sz w:val="24"/>
          <w:szCs w:val="24"/>
        </w:rPr>
        <w:t>Alt + Move Mouse= Change Yaw/ Pitch</w:t>
      </w:r>
    </w:p>
    <w:p w14:paraId="30DE2F0F" w14:textId="42330AA2" w:rsidR="008E4DAD" w:rsidRDefault="008E4DAD" w:rsidP="00FF464A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8E4DAD">
        <w:rPr>
          <w:rFonts w:ascii="Times New Roman" w:hAnsi="Times New Roman" w:cs="Times New Roman"/>
          <w:sz w:val="24"/>
          <w:szCs w:val="24"/>
        </w:rPr>
        <w:t>Ctrl + Move Mouse= Change Roll</w:t>
      </w:r>
    </w:p>
    <w:p w14:paraId="3B2BCA7C" w14:textId="2A7E1AD4" w:rsidR="008E4DAD" w:rsidRPr="00FF464A" w:rsidRDefault="008E4DAD" w:rsidP="00FF464A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sz w:val="24"/>
          <w:szCs w:val="24"/>
        </w:rPr>
      </w:pPr>
      <w:r w:rsidRPr="00FF464A">
        <w:rPr>
          <w:rFonts w:ascii="Times New Roman" w:hAnsi="Times New Roman" w:cs="Times New Roman"/>
          <w:b/>
          <w:sz w:val="24"/>
          <w:szCs w:val="24"/>
        </w:rPr>
        <w:t>Player Controls: -</w:t>
      </w:r>
    </w:p>
    <w:p w14:paraId="42D7F14F" w14:textId="19FE4812" w:rsidR="008E4DAD" w:rsidRPr="00F84798" w:rsidRDefault="008E4DAD" w:rsidP="00FF464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F84798">
        <w:rPr>
          <w:rFonts w:ascii="Times New Roman" w:hAnsi="Times New Roman" w:cs="Times New Roman"/>
          <w:sz w:val="24"/>
          <w:szCs w:val="24"/>
        </w:rPr>
        <w:t>Forward: - W or Up Arrow</w:t>
      </w:r>
    </w:p>
    <w:p w14:paraId="37EF5C06" w14:textId="41F2791F" w:rsidR="008E4DAD" w:rsidRPr="00F84798" w:rsidRDefault="008E4DAD" w:rsidP="00FF464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F84798">
        <w:rPr>
          <w:rFonts w:ascii="Times New Roman" w:hAnsi="Times New Roman" w:cs="Times New Roman"/>
          <w:sz w:val="24"/>
          <w:szCs w:val="24"/>
        </w:rPr>
        <w:t>Back: - S or Down Arrow</w:t>
      </w:r>
    </w:p>
    <w:p w14:paraId="0E1D84D0" w14:textId="18E3BF69" w:rsidR="008E4DAD" w:rsidRPr="00F84798" w:rsidRDefault="008E4DAD" w:rsidP="00FF464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F84798">
        <w:rPr>
          <w:rFonts w:ascii="Times New Roman" w:hAnsi="Times New Roman" w:cs="Times New Roman"/>
          <w:sz w:val="24"/>
          <w:szCs w:val="24"/>
        </w:rPr>
        <w:t>Left: - A or Left Arrow</w:t>
      </w:r>
    </w:p>
    <w:p w14:paraId="39CC7CAE" w14:textId="3B40BB49" w:rsidR="008E4DAD" w:rsidRPr="00F84798" w:rsidRDefault="008E4DAD" w:rsidP="00FF464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F84798">
        <w:rPr>
          <w:rFonts w:ascii="Times New Roman" w:hAnsi="Times New Roman" w:cs="Times New Roman"/>
          <w:sz w:val="24"/>
          <w:szCs w:val="24"/>
        </w:rPr>
        <w:t>Right: - D or Right Arrow</w:t>
      </w:r>
    </w:p>
    <w:p w14:paraId="3D5DA7FA" w14:textId="5BC0613D" w:rsidR="008E4DAD" w:rsidRPr="00FF464A" w:rsidRDefault="008E4DAD" w:rsidP="00FF464A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sz w:val="24"/>
          <w:szCs w:val="24"/>
        </w:rPr>
      </w:pPr>
      <w:r w:rsidRPr="00FF464A">
        <w:rPr>
          <w:rFonts w:ascii="Times New Roman" w:hAnsi="Times New Roman" w:cs="Times New Roman"/>
          <w:b/>
          <w:sz w:val="24"/>
          <w:szCs w:val="24"/>
        </w:rPr>
        <w:t>Trigger Controls: -</w:t>
      </w:r>
    </w:p>
    <w:p w14:paraId="787EECF8" w14:textId="770D94C4" w:rsidR="00F51FEE" w:rsidRPr="00272BA2" w:rsidRDefault="008E4DAD" w:rsidP="00ED39E3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F84798">
        <w:rPr>
          <w:rFonts w:ascii="Times New Roman" w:hAnsi="Times New Roman" w:cs="Times New Roman"/>
          <w:sz w:val="24"/>
          <w:szCs w:val="24"/>
        </w:rPr>
        <w:t>Left Click or Ctrl</w:t>
      </w:r>
    </w:p>
    <w:p w14:paraId="62CDBA25" w14:textId="58A54302" w:rsidR="00830979" w:rsidRDefault="00830979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ment</w:t>
      </w:r>
      <w:r w:rsidR="00B13DE2">
        <w:rPr>
          <w:rFonts w:ascii="Times New Roman" w:hAnsi="Times New Roman" w:cs="Times New Roman"/>
          <w:b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: -</w:t>
      </w:r>
    </w:p>
    <w:p w14:paraId="570899BD" w14:textId="36F1A279" w:rsidR="003C3984" w:rsidRDefault="003C3984" w:rsidP="00A56D67">
      <w:pPr>
        <w:spacing w:line="276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ystem Requirement: -</w:t>
      </w:r>
    </w:p>
    <w:p w14:paraId="7515AA74" w14:textId="40B336DA" w:rsidR="003C3984" w:rsidRPr="003C3984" w:rsidRDefault="003C3984" w:rsidP="003C3984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t>Windows 8.1 (AMD) or Windows 7 (NVidia)</w:t>
      </w:r>
    </w:p>
    <w:p w14:paraId="5B390E17" w14:textId="60B4CB52" w:rsidR="003C3984" w:rsidRPr="003C3984" w:rsidRDefault="003C3984" w:rsidP="003C3984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lastRenderedPageBreak/>
        <w:t>CPU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C3984">
        <w:rPr>
          <w:rFonts w:ascii="Times New Roman" w:hAnsi="Times New Roman" w:cs="Times New Roman"/>
          <w:sz w:val="24"/>
          <w:szCs w:val="24"/>
        </w:rPr>
        <w:tab/>
        <w:t>5-2500 equivalent or greater</w:t>
      </w:r>
    </w:p>
    <w:p w14:paraId="36DE5C33" w14:textId="12E8EC86" w:rsidR="003C3984" w:rsidRPr="003C3984" w:rsidRDefault="003C3984" w:rsidP="003C3984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t xml:space="preserve">System Memory: </w:t>
      </w:r>
      <w:r>
        <w:rPr>
          <w:rFonts w:ascii="Times New Roman" w:hAnsi="Times New Roman" w:cs="Times New Roman"/>
          <w:sz w:val="24"/>
          <w:szCs w:val="24"/>
        </w:rPr>
        <w:tab/>
      </w:r>
      <w:r w:rsidRPr="003C3984">
        <w:rPr>
          <w:rFonts w:ascii="Times New Roman" w:hAnsi="Times New Roman" w:cs="Times New Roman"/>
          <w:sz w:val="24"/>
          <w:szCs w:val="24"/>
        </w:rPr>
        <w:t>4GB RAM or more</w:t>
      </w:r>
    </w:p>
    <w:p w14:paraId="0B83F42F" w14:textId="3FF81158" w:rsidR="003C3984" w:rsidRPr="003C3984" w:rsidRDefault="003C3984" w:rsidP="003C3984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t>Video card:</w:t>
      </w:r>
      <w:r>
        <w:rPr>
          <w:rFonts w:ascii="Times New Roman" w:hAnsi="Times New Roman" w:cs="Times New Roman"/>
          <w:sz w:val="24"/>
          <w:szCs w:val="24"/>
        </w:rPr>
        <w:tab/>
      </w:r>
      <w:r w:rsidRPr="003C3984">
        <w:rPr>
          <w:rFonts w:ascii="Times New Roman" w:hAnsi="Times New Roman" w:cs="Times New Roman"/>
          <w:sz w:val="24"/>
          <w:szCs w:val="24"/>
        </w:rPr>
        <w:tab/>
        <w:t xml:space="preserve">NVidia GeForce GTX 650 or greater with NVENC support </w:t>
      </w:r>
    </w:p>
    <w:p w14:paraId="6499265A" w14:textId="13B8A152" w:rsidR="003C3984" w:rsidRPr="003C3984" w:rsidRDefault="003C3984" w:rsidP="003C3984">
      <w:pPr>
        <w:pStyle w:val="ListParagraph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t>or AMD Radeon 7750 or greater with VCE 1.0+ support</w:t>
      </w:r>
    </w:p>
    <w:p w14:paraId="626149FF" w14:textId="1FDF0586" w:rsidR="003C3984" w:rsidRPr="003C3984" w:rsidRDefault="003C3984" w:rsidP="003C3984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t>Mobile phone:</w:t>
      </w:r>
      <w:r w:rsidRPr="003C398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C3984">
        <w:rPr>
          <w:rFonts w:ascii="Times New Roman" w:hAnsi="Times New Roman" w:cs="Times New Roman"/>
          <w:sz w:val="24"/>
          <w:szCs w:val="24"/>
        </w:rPr>
        <w:t>Android 5.0+ smartphone</w:t>
      </w:r>
    </w:p>
    <w:p w14:paraId="4960ACC7" w14:textId="31B73E88" w:rsidR="003C3984" w:rsidRPr="003C3984" w:rsidRDefault="003C3984" w:rsidP="003C3984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t>Cardboard viewer:</w:t>
      </w:r>
      <w:r w:rsidRPr="003C3984">
        <w:rPr>
          <w:rFonts w:ascii="Times New Roman" w:hAnsi="Times New Roman" w:cs="Times New Roman"/>
          <w:sz w:val="24"/>
          <w:szCs w:val="24"/>
        </w:rPr>
        <w:tab/>
        <w:t>Any cardboard-compatible mobile viewer</w:t>
      </w:r>
    </w:p>
    <w:p w14:paraId="6EF2C90E" w14:textId="49E3B734" w:rsidR="003C3984" w:rsidRPr="003C3984" w:rsidRDefault="003C3984" w:rsidP="003C3984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3C3984">
        <w:rPr>
          <w:rFonts w:ascii="Times New Roman" w:hAnsi="Times New Roman" w:cs="Times New Roman"/>
          <w:sz w:val="24"/>
          <w:szCs w:val="24"/>
        </w:rPr>
        <w:t>Connection:</w:t>
      </w:r>
      <w:r>
        <w:rPr>
          <w:rFonts w:ascii="Times New Roman" w:hAnsi="Times New Roman" w:cs="Times New Roman"/>
          <w:sz w:val="24"/>
          <w:szCs w:val="24"/>
        </w:rPr>
        <w:tab/>
      </w:r>
      <w:r w:rsidRPr="003C3984">
        <w:rPr>
          <w:rFonts w:ascii="Times New Roman" w:hAnsi="Times New Roman" w:cs="Times New Roman"/>
          <w:sz w:val="24"/>
          <w:szCs w:val="24"/>
        </w:rPr>
        <w:tab/>
        <w:t>2.4GHz Wi-Fi router or USB 2.0 cable</w:t>
      </w:r>
    </w:p>
    <w:p w14:paraId="2D4DF7D5" w14:textId="03E739E9" w:rsidR="003C3984" w:rsidRDefault="003C3984" w:rsidP="00675D1F">
      <w:pPr>
        <w:spacing w:line="276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Required Items: -</w:t>
      </w:r>
    </w:p>
    <w:p w14:paraId="3454AECF" w14:textId="5BC4824C" w:rsidR="00B13DE2" w:rsidRDefault="00B13DE2" w:rsidP="00B13DE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eadset: - </w:t>
      </w:r>
      <w:r w:rsidRPr="00B13DE2">
        <w:rPr>
          <w:rFonts w:ascii="Times New Roman" w:hAnsi="Times New Roman" w:cs="Times New Roman"/>
          <w:sz w:val="24"/>
          <w:szCs w:val="24"/>
        </w:rPr>
        <w:t xml:space="preserve">HTC </w:t>
      </w:r>
      <w:proofErr w:type="spellStart"/>
      <w:r w:rsidRPr="00B13DE2">
        <w:rPr>
          <w:rFonts w:ascii="Times New Roman" w:hAnsi="Times New Roman" w:cs="Times New Roman"/>
          <w:sz w:val="24"/>
          <w:szCs w:val="24"/>
        </w:rPr>
        <w:t>Vive</w:t>
      </w:r>
      <w:proofErr w:type="spellEnd"/>
      <w:r w:rsidRPr="00B13DE2">
        <w:rPr>
          <w:rFonts w:ascii="Times New Roman" w:hAnsi="Times New Roman" w:cs="Times New Roman"/>
          <w:sz w:val="24"/>
          <w:szCs w:val="24"/>
        </w:rPr>
        <w:t>/ Oculus Rift/ Google Cardboard</w:t>
      </w:r>
      <w:r w:rsidR="00400A62">
        <w:rPr>
          <w:rFonts w:ascii="Times New Roman" w:hAnsi="Times New Roman" w:cs="Times New Roman"/>
          <w:sz w:val="24"/>
          <w:szCs w:val="24"/>
        </w:rPr>
        <w:t>/ Gear V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0FF89D2" w14:textId="77721A3B" w:rsidR="00B13DE2" w:rsidRDefault="00B13DE2" w:rsidP="00B13DE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put: - </w:t>
      </w:r>
      <w:r w:rsidRPr="00B13DE2">
        <w:rPr>
          <w:rFonts w:ascii="Times New Roman" w:hAnsi="Times New Roman" w:cs="Times New Roman"/>
          <w:sz w:val="24"/>
          <w:szCs w:val="24"/>
        </w:rPr>
        <w:t>Tracked motion/ Gamepad/ Keyboard and Mouse</w:t>
      </w:r>
    </w:p>
    <w:p w14:paraId="6F653733" w14:textId="5F1128A6" w:rsidR="00B13DE2" w:rsidRDefault="00B13DE2" w:rsidP="00B13DE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ay Area: - </w:t>
      </w:r>
      <w:r w:rsidRPr="00B13DE2">
        <w:rPr>
          <w:rFonts w:ascii="Times New Roman" w:hAnsi="Times New Roman" w:cs="Times New Roman"/>
          <w:sz w:val="24"/>
          <w:szCs w:val="24"/>
        </w:rPr>
        <w:t>Seated/ Standing/ Room-scale.</w:t>
      </w:r>
    </w:p>
    <w:p w14:paraId="2A30097E" w14:textId="25577D90" w:rsidR="00272BA2" w:rsidRPr="00272BA2" w:rsidRDefault="00272BA2" w:rsidP="00272BA2">
      <w:pPr>
        <w:rPr>
          <w:rFonts w:ascii="Times New Roman" w:hAnsi="Times New Roman" w:cs="Times New Roman"/>
          <w:b/>
          <w:sz w:val="24"/>
          <w:szCs w:val="24"/>
        </w:rPr>
      </w:pPr>
      <w:r w:rsidRPr="00272BA2">
        <w:rPr>
          <w:rFonts w:ascii="Times New Roman" w:hAnsi="Times New Roman" w:cs="Times New Roman"/>
          <w:b/>
          <w:sz w:val="24"/>
          <w:szCs w:val="24"/>
        </w:rPr>
        <w:t xml:space="preserve">How to set up this </w:t>
      </w:r>
      <w:r w:rsidR="00675D1F">
        <w:rPr>
          <w:rFonts w:ascii="Times New Roman" w:hAnsi="Times New Roman" w:cs="Times New Roman"/>
          <w:b/>
          <w:sz w:val="24"/>
          <w:szCs w:val="24"/>
        </w:rPr>
        <w:t>Cardboard</w:t>
      </w:r>
      <w:r w:rsidR="00692739">
        <w:rPr>
          <w:rFonts w:ascii="Times New Roman" w:hAnsi="Times New Roman" w:cs="Times New Roman"/>
          <w:b/>
          <w:sz w:val="24"/>
          <w:szCs w:val="24"/>
        </w:rPr>
        <w:t xml:space="preserve"> on Android phone</w:t>
      </w:r>
      <w:r w:rsidR="00675D1F">
        <w:rPr>
          <w:rFonts w:ascii="Times New Roman" w:hAnsi="Times New Roman" w:cs="Times New Roman"/>
          <w:b/>
          <w:sz w:val="24"/>
          <w:szCs w:val="24"/>
        </w:rPr>
        <w:t xml:space="preserve">? </w:t>
      </w:r>
    </w:p>
    <w:p w14:paraId="2A44CCCD" w14:textId="77777777" w:rsidR="00765B4E" w:rsidRPr="00765B4E" w:rsidRDefault="00765B4E" w:rsidP="00765B4E">
      <w:pPr>
        <w:pStyle w:val="ListParagraph"/>
        <w:numPr>
          <w:ilvl w:val="0"/>
          <w:numId w:val="45"/>
        </w:numPr>
        <w:rPr>
          <w:rFonts w:ascii="Times New Roman" w:hAnsi="Times New Roman" w:cs="Times New Roman"/>
          <w:b/>
          <w:sz w:val="24"/>
          <w:szCs w:val="24"/>
        </w:rPr>
      </w:pPr>
      <w:r w:rsidRPr="00765B4E">
        <w:rPr>
          <w:rFonts w:ascii="Times New Roman" w:hAnsi="Times New Roman" w:cs="Times New Roman"/>
          <w:b/>
          <w:sz w:val="24"/>
          <w:szCs w:val="24"/>
        </w:rPr>
        <w:t>Check phone requirements</w:t>
      </w:r>
    </w:p>
    <w:p w14:paraId="2C719BBB" w14:textId="77777777" w:rsidR="00765B4E" w:rsidRPr="00765B4E" w:rsidRDefault="00765B4E" w:rsidP="00765B4E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4146A0">
        <w:rPr>
          <w:rFonts w:ascii="Times New Roman" w:hAnsi="Times New Roman" w:cs="Times New Roman"/>
          <w:noProof/>
          <w:sz w:val="24"/>
          <w:szCs w:val="24"/>
        </w:rPr>
        <w:t>To use Cardboard with an Android phone</w:t>
      </w:r>
      <w:r w:rsidRPr="00765B4E">
        <w:rPr>
          <w:rFonts w:ascii="Times New Roman" w:hAnsi="Times New Roman" w:cs="Times New Roman"/>
          <w:sz w:val="24"/>
          <w:szCs w:val="24"/>
        </w:rPr>
        <w:t>, your phone’s version should be 4.1 or higher.</w:t>
      </w:r>
    </w:p>
    <w:p w14:paraId="7332F5CE" w14:textId="77777777" w:rsidR="00765B4E" w:rsidRDefault="00765B4E" w:rsidP="00765B4E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To see whether your phone will work with a specific viewer, check the viewer's website.</w:t>
      </w:r>
    </w:p>
    <w:p w14:paraId="3E9670E1" w14:textId="348F295F" w:rsidR="00765B4E" w:rsidRPr="00765B4E" w:rsidRDefault="00765B4E" w:rsidP="00765B4E">
      <w:pPr>
        <w:ind w:left="900"/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Note: If you get a device incompatible message, you may not have a phone fitted with a gyroscope.</w:t>
      </w:r>
    </w:p>
    <w:p w14:paraId="2C752A80" w14:textId="77777777" w:rsidR="00765B4E" w:rsidRPr="00765B4E" w:rsidRDefault="00765B4E" w:rsidP="00765B4E">
      <w:pPr>
        <w:pStyle w:val="ListParagraph"/>
        <w:numPr>
          <w:ilvl w:val="0"/>
          <w:numId w:val="45"/>
        </w:numPr>
        <w:rPr>
          <w:rFonts w:ascii="Times New Roman" w:hAnsi="Times New Roman" w:cs="Times New Roman"/>
          <w:b/>
          <w:sz w:val="24"/>
          <w:szCs w:val="24"/>
        </w:rPr>
      </w:pPr>
      <w:r w:rsidRPr="00765B4E">
        <w:rPr>
          <w:rFonts w:ascii="Times New Roman" w:hAnsi="Times New Roman" w:cs="Times New Roman"/>
          <w:b/>
          <w:sz w:val="24"/>
          <w:szCs w:val="24"/>
        </w:rPr>
        <w:t>Start to use Cardboard</w:t>
      </w:r>
    </w:p>
    <w:p w14:paraId="25EC4446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On your Android phone, open the Cardboard app Cardboard.</w:t>
      </w:r>
    </w:p>
    <w:p w14:paraId="7403E7C0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 xml:space="preserve">To pair your phone with your viewer, on the right, tap the Right arrow </w:t>
      </w:r>
      <w:r w:rsidRPr="004146A0">
        <w:rPr>
          <w:rFonts w:ascii="Times New Roman" w:hAnsi="Times New Roman" w:cs="Times New Roman"/>
          <w:noProof/>
          <w:sz w:val="24"/>
          <w:szCs w:val="24"/>
        </w:rPr>
        <w:t>Right arrow</w:t>
      </w:r>
      <w:r w:rsidRPr="00765B4E">
        <w:rPr>
          <w:rFonts w:ascii="Times New Roman" w:hAnsi="Times New Roman" w:cs="Times New Roman"/>
          <w:sz w:val="24"/>
          <w:szCs w:val="24"/>
        </w:rPr>
        <w:t>.</w:t>
      </w:r>
    </w:p>
    <w:p w14:paraId="54DEA50A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Use your phone's camera to scan the QR code on the Cardboard viewer. You might need to remove the cardboard sleeve to find the QR code.</w:t>
      </w:r>
    </w:p>
    <w:p w14:paraId="7C6E46DF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Open the top flap of the viewer.</w:t>
      </w:r>
    </w:p>
    <w:p w14:paraId="2DA1DBD7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Lift the flaps toward you and press them against the fasteners on the sides.</w:t>
      </w:r>
    </w:p>
    <w:p w14:paraId="357B8047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Put your phone inside the viewer, and then close the top flap.</w:t>
      </w:r>
    </w:p>
    <w:p w14:paraId="5DF4EDF8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Before you look through the viewer, look at an object that’s far away.</w:t>
      </w:r>
    </w:p>
    <w:p w14:paraId="185A3C8E" w14:textId="77777777" w:rsidR="00765B4E" w:rsidRPr="00765B4E" w:rsidRDefault="00765B4E" w:rsidP="00765B4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Close your eyes as you bring the viewer up to your face.</w:t>
      </w:r>
    </w:p>
    <w:p w14:paraId="546BBEDD" w14:textId="5556B682" w:rsidR="003C3984" w:rsidRDefault="00765B4E" w:rsidP="003C3984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765B4E">
        <w:rPr>
          <w:rFonts w:ascii="Times New Roman" w:hAnsi="Times New Roman" w:cs="Times New Roman"/>
          <w:sz w:val="24"/>
          <w:szCs w:val="24"/>
        </w:rPr>
        <w:t>Follow the instructions on the screen to begin using Cardboard.</w:t>
      </w:r>
    </w:p>
    <w:p w14:paraId="2E79A8AF" w14:textId="2DD14D08" w:rsidR="001971C5" w:rsidRDefault="001971C5" w:rsidP="001971C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hat the </w:t>
      </w:r>
      <w:r w:rsidRPr="001971C5">
        <w:rPr>
          <w:rFonts w:ascii="Times New Roman" w:hAnsi="Times New Roman" w:cs="Times New Roman"/>
          <w:b/>
          <w:noProof/>
          <w:sz w:val="24"/>
          <w:szCs w:val="24"/>
        </w:rPr>
        <w:t>user</w:t>
      </w:r>
      <w:r>
        <w:rPr>
          <w:rFonts w:ascii="Times New Roman" w:hAnsi="Times New Roman" w:cs="Times New Roman"/>
          <w:b/>
          <w:sz w:val="24"/>
          <w:szCs w:val="24"/>
        </w:rPr>
        <w:t xml:space="preserve"> will learn: -</w:t>
      </w:r>
    </w:p>
    <w:p w14:paraId="569DB838" w14:textId="5DCB361D" w:rsidR="001971C5" w:rsidRPr="001971C5" w:rsidRDefault="001971C5" w:rsidP="00903FB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game, User will learn </w:t>
      </w:r>
      <w:r w:rsidRPr="001971C5">
        <w:rPr>
          <w:rFonts w:ascii="Times New Roman" w:hAnsi="Times New Roman" w:cs="Times New Roman"/>
          <w:noProof/>
          <w:sz w:val="24"/>
          <w:szCs w:val="24"/>
        </w:rPr>
        <w:t xml:space="preserve">how to use </w:t>
      </w:r>
      <w:r w:rsidRPr="009112D4">
        <w:rPr>
          <w:rFonts w:ascii="Times New Roman" w:hAnsi="Times New Roman" w:cs="Times New Roman"/>
          <w:noProof/>
          <w:sz w:val="24"/>
          <w:szCs w:val="24"/>
        </w:rPr>
        <w:t>a fire</w:t>
      </w:r>
      <w:r w:rsidRPr="001971C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3FBE">
        <w:rPr>
          <w:rFonts w:ascii="Times New Roman" w:hAnsi="Times New Roman" w:cs="Times New Roman"/>
          <w:noProof/>
          <w:sz w:val="24"/>
          <w:szCs w:val="24"/>
        </w:rPr>
        <w:t xml:space="preserve">extinguisher. User will be given a limited period of time to extinguish the fire and user must at certain distance to extinguish the fire. </w:t>
      </w:r>
    </w:p>
    <w:p w14:paraId="4FFDE37A" w14:textId="41A9FA7C" w:rsidR="00830979" w:rsidRDefault="001F09DB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bout the project: -</w:t>
      </w:r>
    </w:p>
    <w:p w14:paraId="4E42C689" w14:textId="276BC2E7" w:rsidR="001F09DB" w:rsidRPr="001F09DB" w:rsidRDefault="001F09DB" w:rsidP="001F09DB">
      <w:pPr>
        <w:jc w:val="both"/>
        <w:rPr>
          <w:rFonts w:ascii="Times New Roman" w:hAnsi="Times New Roman" w:cs="Times New Roman"/>
          <w:sz w:val="24"/>
          <w:szCs w:val="24"/>
        </w:rPr>
      </w:pPr>
      <w:r w:rsidRPr="001F09DB">
        <w:rPr>
          <w:rFonts w:ascii="Times New Roman" w:hAnsi="Times New Roman" w:cs="Times New Roman"/>
          <w:sz w:val="24"/>
          <w:szCs w:val="24"/>
        </w:rPr>
        <w:t xml:space="preserve">In this project, I have created one house model in the Maya along with some props and imported to unity. The </w:t>
      </w:r>
      <w:r w:rsidRPr="009112D4">
        <w:rPr>
          <w:rFonts w:ascii="Times New Roman" w:hAnsi="Times New Roman" w:cs="Times New Roman"/>
          <w:noProof/>
          <w:sz w:val="24"/>
          <w:szCs w:val="24"/>
        </w:rPr>
        <w:t>major</w:t>
      </w:r>
      <w:r w:rsidRPr="001F09DB">
        <w:rPr>
          <w:rFonts w:ascii="Times New Roman" w:hAnsi="Times New Roman" w:cs="Times New Roman"/>
          <w:sz w:val="24"/>
          <w:szCs w:val="24"/>
        </w:rPr>
        <w:t xml:space="preserve"> functionality of this game </w:t>
      </w:r>
      <w:r w:rsidRPr="009112D4">
        <w:rPr>
          <w:rFonts w:ascii="Times New Roman" w:hAnsi="Times New Roman" w:cs="Times New Roman"/>
          <w:noProof/>
          <w:sz w:val="24"/>
          <w:szCs w:val="24"/>
        </w:rPr>
        <w:t>is added</w:t>
      </w:r>
      <w:r w:rsidRPr="001F09DB">
        <w:rPr>
          <w:rFonts w:ascii="Times New Roman" w:hAnsi="Times New Roman" w:cs="Times New Roman"/>
          <w:sz w:val="24"/>
          <w:szCs w:val="24"/>
        </w:rPr>
        <w:t xml:space="preserve"> in Unity Software. In Unity software, I have done </w:t>
      </w:r>
      <w:r w:rsidR="0081196F" w:rsidRPr="009112D4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9112D4">
        <w:rPr>
          <w:rFonts w:ascii="Times New Roman" w:hAnsi="Times New Roman" w:cs="Times New Roman"/>
          <w:noProof/>
          <w:sz w:val="24"/>
          <w:szCs w:val="24"/>
        </w:rPr>
        <w:t>number of</w:t>
      </w:r>
      <w:r w:rsidRPr="001F09DB">
        <w:rPr>
          <w:rFonts w:ascii="Times New Roman" w:hAnsi="Times New Roman" w:cs="Times New Roman"/>
          <w:sz w:val="24"/>
          <w:szCs w:val="24"/>
        </w:rPr>
        <w:t xml:space="preserve"> things like props, main player, fire extinguisher, main camera, scripts, prefabs, welcome and exit screen, sound effects, timer and much more without any error in my game.</w:t>
      </w:r>
    </w:p>
    <w:p w14:paraId="7BB34B46" w14:textId="25633D01" w:rsidR="0081196F" w:rsidRDefault="0073763B" w:rsidP="0081196F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  <w:r w:rsidR="00400A62">
        <w:rPr>
          <w:rFonts w:ascii="Times New Roman" w:hAnsi="Times New Roman" w:cs="Times New Roman"/>
          <w:b/>
          <w:sz w:val="24"/>
          <w:szCs w:val="24"/>
        </w:rPr>
        <w:t>: -</w:t>
      </w:r>
      <w:r w:rsidR="001F09D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09DB" w:rsidRPr="0081196F">
        <w:rPr>
          <w:rFonts w:ascii="Times New Roman" w:hAnsi="Times New Roman" w:cs="Times New Roman"/>
          <w:sz w:val="24"/>
          <w:szCs w:val="24"/>
        </w:rPr>
        <w:t xml:space="preserve">After completing this project, I want to conclude that I have learned </w:t>
      </w:r>
      <w:r w:rsidR="0081196F" w:rsidRPr="0081196F">
        <w:rPr>
          <w:rFonts w:ascii="Times New Roman" w:hAnsi="Times New Roman" w:cs="Times New Roman"/>
          <w:sz w:val="24"/>
          <w:szCs w:val="24"/>
        </w:rPr>
        <w:t xml:space="preserve">two new professional software </w:t>
      </w:r>
      <w:r w:rsidR="0081196F">
        <w:rPr>
          <w:rFonts w:ascii="Times New Roman" w:hAnsi="Times New Roman" w:cs="Times New Roman"/>
          <w:sz w:val="24"/>
          <w:szCs w:val="24"/>
        </w:rPr>
        <w:t>(</w:t>
      </w:r>
      <w:r w:rsidR="0081196F" w:rsidRPr="0081196F">
        <w:rPr>
          <w:rFonts w:ascii="Times New Roman" w:hAnsi="Times New Roman" w:cs="Times New Roman"/>
          <w:noProof/>
          <w:sz w:val="24"/>
          <w:szCs w:val="24"/>
        </w:rPr>
        <w:t>i.e.</w:t>
      </w:r>
      <w:r w:rsidR="0081196F">
        <w:rPr>
          <w:rFonts w:ascii="Times New Roman" w:hAnsi="Times New Roman" w:cs="Times New Roman"/>
          <w:noProof/>
          <w:sz w:val="24"/>
          <w:szCs w:val="24"/>
        </w:rPr>
        <w:t>,</w:t>
      </w:r>
      <w:r w:rsidR="0081196F" w:rsidRPr="0081196F">
        <w:rPr>
          <w:rFonts w:ascii="Times New Roman" w:hAnsi="Times New Roman" w:cs="Times New Roman"/>
          <w:sz w:val="24"/>
          <w:szCs w:val="24"/>
        </w:rPr>
        <w:t xml:space="preserve"> Unity and Maya Software</w:t>
      </w:r>
      <w:r w:rsidR="0081196F">
        <w:rPr>
          <w:rFonts w:ascii="Times New Roman" w:hAnsi="Times New Roman" w:cs="Times New Roman"/>
          <w:sz w:val="24"/>
          <w:szCs w:val="24"/>
        </w:rPr>
        <w:t>)</w:t>
      </w:r>
      <w:r w:rsidR="0081196F" w:rsidRPr="0081196F">
        <w:rPr>
          <w:rFonts w:ascii="Times New Roman" w:hAnsi="Times New Roman" w:cs="Times New Roman"/>
          <w:sz w:val="24"/>
          <w:szCs w:val="24"/>
        </w:rPr>
        <w:t xml:space="preserve"> from one</w:t>
      </w:r>
      <w:r w:rsidR="0081196F">
        <w:rPr>
          <w:rFonts w:ascii="Times New Roman" w:hAnsi="Times New Roman" w:cs="Times New Roman"/>
          <w:sz w:val="24"/>
          <w:szCs w:val="24"/>
        </w:rPr>
        <w:t xml:space="preserve"> individual</w:t>
      </w:r>
      <w:r w:rsidR="0081196F" w:rsidRPr="0081196F">
        <w:rPr>
          <w:rFonts w:ascii="Times New Roman" w:hAnsi="Times New Roman" w:cs="Times New Roman"/>
          <w:sz w:val="24"/>
          <w:szCs w:val="24"/>
        </w:rPr>
        <w:t xml:space="preserve"> project. In the beginning, this project seems to be impossible for me but with proper management of time and spending regular hours I have finally completed this project with</w:t>
      </w:r>
      <w:r w:rsidR="0081196F">
        <w:rPr>
          <w:rFonts w:ascii="Times New Roman" w:hAnsi="Times New Roman" w:cs="Times New Roman"/>
          <w:sz w:val="24"/>
          <w:szCs w:val="24"/>
        </w:rPr>
        <w:t>out</w:t>
      </w:r>
      <w:r w:rsidR="0081196F" w:rsidRPr="0081196F">
        <w:rPr>
          <w:rFonts w:ascii="Times New Roman" w:hAnsi="Times New Roman" w:cs="Times New Roman"/>
          <w:sz w:val="24"/>
          <w:szCs w:val="24"/>
        </w:rPr>
        <w:t xml:space="preserve"> any bug. </w:t>
      </w:r>
      <w:r w:rsidR="004146A0">
        <w:rPr>
          <w:rFonts w:ascii="Times New Roman" w:hAnsi="Times New Roman" w:cs="Times New Roman"/>
          <w:sz w:val="24"/>
          <w:szCs w:val="24"/>
        </w:rPr>
        <w:t xml:space="preserve">This would be a great opportunity for me to showcase this project in my resume. </w:t>
      </w:r>
      <w:r w:rsidR="0081196F" w:rsidRPr="0081196F">
        <w:rPr>
          <w:rFonts w:ascii="Times New Roman" w:hAnsi="Times New Roman" w:cs="Times New Roman"/>
          <w:sz w:val="24"/>
          <w:szCs w:val="24"/>
        </w:rPr>
        <w:t xml:space="preserve">I want to special thanks to Dr. Park who give us a chance to do </w:t>
      </w:r>
      <w:r w:rsidR="0081196F">
        <w:rPr>
          <w:rFonts w:ascii="Times New Roman" w:hAnsi="Times New Roman" w:cs="Times New Roman"/>
          <w:sz w:val="24"/>
          <w:szCs w:val="24"/>
        </w:rPr>
        <w:t xml:space="preserve">an </w:t>
      </w:r>
      <w:r w:rsidR="0081196F" w:rsidRPr="0081196F">
        <w:rPr>
          <w:rFonts w:ascii="Times New Roman" w:hAnsi="Times New Roman" w:cs="Times New Roman"/>
          <w:noProof/>
          <w:sz w:val="24"/>
          <w:szCs w:val="24"/>
        </w:rPr>
        <w:t>individual</w:t>
      </w:r>
      <w:r w:rsidR="0081196F" w:rsidRPr="0081196F">
        <w:rPr>
          <w:rFonts w:ascii="Times New Roman" w:hAnsi="Times New Roman" w:cs="Times New Roman"/>
          <w:sz w:val="24"/>
          <w:szCs w:val="24"/>
        </w:rPr>
        <w:t xml:space="preserve"> </w:t>
      </w:r>
      <w:r w:rsidR="0081196F" w:rsidRPr="0081196F">
        <w:rPr>
          <w:rFonts w:ascii="Times New Roman" w:hAnsi="Times New Roman" w:cs="Times New Roman"/>
          <w:noProof/>
          <w:sz w:val="24"/>
          <w:szCs w:val="24"/>
        </w:rPr>
        <w:t>project</w:t>
      </w:r>
      <w:r w:rsidR="0081196F" w:rsidRPr="0081196F">
        <w:rPr>
          <w:rFonts w:ascii="Times New Roman" w:hAnsi="Times New Roman" w:cs="Times New Roman"/>
          <w:sz w:val="24"/>
          <w:szCs w:val="24"/>
        </w:rPr>
        <w:t>.</w:t>
      </w:r>
      <w:r w:rsidR="0081196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C7728F7" w14:textId="77777777" w:rsidR="00400A62" w:rsidRDefault="00400A62" w:rsidP="0073763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27FA160" w14:textId="77777777" w:rsidR="0073763B" w:rsidRPr="00830979" w:rsidRDefault="0073763B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7A70F92" w14:textId="77777777" w:rsidR="00830979" w:rsidRDefault="00830979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9203ACC" w14:textId="77777777" w:rsidR="00830979" w:rsidRDefault="00830979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1B43CA" w14:textId="379D9216" w:rsidR="00C973B0" w:rsidRDefault="00830979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2FA2A83" w14:textId="423DB93C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4F7FDE0" w14:textId="48D3545D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585364" w14:textId="4D841AD7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0067927" w14:textId="7362BF35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E4E3FA1" w14:textId="0AEBC235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1862002" w14:textId="61869B68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404C4D8" w14:textId="460040B3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2BEEFA4" w14:textId="41FC2D89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26BBB23" w14:textId="79F6E36F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F802299" w14:textId="41BC0925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5B7A7CE" w14:textId="51AD8218" w:rsidR="004146A0" w:rsidRDefault="004146A0" w:rsidP="00ED39E3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05036AE" w14:textId="77777777" w:rsidR="004146A0" w:rsidRPr="00D5596A" w:rsidRDefault="004146A0" w:rsidP="004146A0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4146A0" w:rsidRPr="00D5596A" w:rsidSect="001E3D1B">
      <w:headerReference w:type="default" r:id="rId8"/>
      <w:footerReference w:type="default" r:id="rId9"/>
      <w:headerReference w:type="first" r:id="rId10"/>
      <w:pgSz w:w="12240" w:h="15840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7784B" w14:textId="77777777" w:rsidR="002C2888" w:rsidRDefault="002C2888" w:rsidP="000A176B">
      <w:pPr>
        <w:spacing w:after="0" w:line="240" w:lineRule="auto"/>
      </w:pPr>
      <w:r>
        <w:separator/>
      </w:r>
    </w:p>
  </w:endnote>
  <w:endnote w:type="continuationSeparator" w:id="0">
    <w:p w14:paraId="1C024A12" w14:textId="77777777" w:rsidR="002C2888" w:rsidRDefault="002C2888" w:rsidP="000A17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010B5" w14:textId="77777777" w:rsidR="002F101D" w:rsidRDefault="002F101D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ED39E3">
      <w:rPr>
        <w:caps/>
        <w:noProof/>
        <w:color w:val="5B9BD5" w:themeColor="accent1"/>
      </w:rPr>
      <w:t>2</w:t>
    </w:r>
    <w:r>
      <w:rPr>
        <w:caps/>
        <w:noProof/>
        <w:color w:val="5B9BD5" w:themeColor="accent1"/>
      </w:rPr>
      <w:fldChar w:fldCharType="end"/>
    </w:r>
  </w:p>
  <w:p w14:paraId="18BDD836" w14:textId="77777777" w:rsidR="002F101D" w:rsidRDefault="002F1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39585" w14:textId="77777777" w:rsidR="002C2888" w:rsidRDefault="002C2888" w:rsidP="000A176B">
      <w:pPr>
        <w:spacing w:after="0" w:line="240" w:lineRule="auto"/>
      </w:pPr>
      <w:r>
        <w:separator/>
      </w:r>
    </w:p>
  </w:footnote>
  <w:footnote w:type="continuationSeparator" w:id="0">
    <w:p w14:paraId="10D1BEB8" w14:textId="77777777" w:rsidR="002C2888" w:rsidRDefault="002C2888" w:rsidP="000A17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  <w:szCs w:val="24"/>
      </w:rPr>
      <w:id w:val="4556875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4B8556" w14:textId="6DD8F9A3" w:rsidR="002F101D" w:rsidRPr="00F07A31" w:rsidRDefault="003F6B89" w:rsidP="000A176B">
        <w:pPr>
          <w:pStyle w:val="Header"/>
          <w:rPr>
            <w:sz w:val="24"/>
            <w:szCs w:val="24"/>
          </w:rPr>
        </w:pPr>
        <w:r>
          <w:rPr>
            <w:sz w:val="24"/>
            <w:szCs w:val="24"/>
          </w:rPr>
          <w:t>INDIVIDUAL PROJECT MANUAL</w:t>
        </w:r>
        <w:r w:rsidR="0043096F">
          <w:rPr>
            <w:sz w:val="24"/>
            <w:szCs w:val="24"/>
          </w:rPr>
          <w:t xml:space="preserve"> (Option #2)</w:t>
        </w:r>
        <w:r w:rsidR="002F101D" w:rsidRPr="00F07A31">
          <w:rPr>
            <w:sz w:val="24"/>
            <w:szCs w:val="24"/>
          </w:rPr>
          <w:tab/>
        </w:r>
        <w:r w:rsidR="002F101D" w:rsidRPr="00F07A31">
          <w:rPr>
            <w:sz w:val="24"/>
            <w:szCs w:val="24"/>
          </w:rPr>
          <w:tab/>
        </w:r>
        <w:r w:rsidR="002F101D" w:rsidRPr="00F07A31">
          <w:rPr>
            <w:sz w:val="24"/>
            <w:szCs w:val="24"/>
          </w:rPr>
          <w:fldChar w:fldCharType="begin"/>
        </w:r>
        <w:r w:rsidR="002F101D" w:rsidRPr="00F07A31">
          <w:rPr>
            <w:sz w:val="24"/>
            <w:szCs w:val="24"/>
          </w:rPr>
          <w:instrText xml:space="preserve"> PAGE   \* MERGEFORMAT </w:instrText>
        </w:r>
        <w:r w:rsidR="002F101D" w:rsidRPr="00F07A31">
          <w:rPr>
            <w:sz w:val="24"/>
            <w:szCs w:val="24"/>
          </w:rPr>
          <w:fldChar w:fldCharType="separate"/>
        </w:r>
        <w:r w:rsidR="00ED39E3">
          <w:rPr>
            <w:noProof/>
            <w:sz w:val="24"/>
            <w:szCs w:val="24"/>
          </w:rPr>
          <w:t>2</w:t>
        </w:r>
        <w:r w:rsidR="002F101D" w:rsidRPr="00F07A31">
          <w:rPr>
            <w:noProof/>
            <w:sz w:val="24"/>
            <w:szCs w:val="24"/>
          </w:rPr>
          <w:fldChar w:fldCharType="end"/>
        </w:r>
      </w:p>
    </w:sdtContent>
  </w:sdt>
  <w:p w14:paraId="40471354" w14:textId="77777777" w:rsidR="002F101D" w:rsidRDefault="002F101D" w:rsidP="000A176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A2E32" w14:textId="5762CBC6" w:rsidR="002F101D" w:rsidRDefault="002F101D">
    <w:pPr>
      <w:pStyle w:val="Header"/>
      <w:rPr>
        <w:sz w:val="24"/>
        <w:szCs w:val="24"/>
      </w:rPr>
    </w:pPr>
    <w:r w:rsidRPr="00F07A31">
      <w:rPr>
        <w:sz w:val="24"/>
        <w:szCs w:val="24"/>
      </w:rPr>
      <w:t>Running Head: -</w:t>
    </w:r>
    <w:r w:rsidR="008722BD">
      <w:rPr>
        <w:sz w:val="24"/>
        <w:szCs w:val="24"/>
      </w:rPr>
      <w:t xml:space="preserve"> </w:t>
    </w:r>
    <w:r w:rsidR="003F6B89">
      <w:rPr>
        <w:sz w:val="24"/>
        <w:szCs w:val="24"/>
      </w:rPr>
      <w:t>INDIVIDUAL PROJECT MANUAL</w:t>
    </w:r>
    <w:r w:rsidR="00310121">
      <w:rPr>
        <w:sz w:val="24"/>
        <w:szCs w:val="24"/>
      </w:rPr>
      <w:t xml:space="preserve"> (Option #2)</w:t>
    </w:r>
    <w:r>
      <w:rPr>
        <w:sz w:val="24"/>
        <w:szCs w:val="24"/>
      </w:rPr>
      <w:tab/>
      <w:t>1</w:t>
    </w:r>
  </w:p>
  <w:p w14:paraId="213AFF8B" w14:textId="77777777" w:rsidR="002F101D" w:rsidRDefault="002F1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65A8B"/>
    <w:multiLevelType w:val="hybridMultilevel"/>
    <w:tmpl w:val="94B8F42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6619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" w15:restartNumberingAfterBreak="0">
    <w:nsid w:val="05553353"/>
    <w:multiLevelType w:val="hybridMultilevel"/>
    <w:tmpl w:val="5C189016"/>
    <w:lvl w:ilvl="0" w:tplc="0EC6363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5386F"/>
    <w:multiLevelType w:val="hybridMultilevel"/>
    <w:tmpl w:val="9198EBFA"/>
    <w:lvl w:ilvl="0" w:tplc="0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1115029A"/>
    <w:multiLevelType w:val="hybridMultilevel"/>
    <w:tmpl w:val="0E66DDE0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1E24B10"/>
    <w:multiLevelType w:val="hybridMultilevel"/>
    <w:tmpl w:val="E092F424"/>
    <w:lvl w:ilvl="0" w:tplc="40090017">
      <w:start w:val="1"/>
      <w:numFmt w:val="lowerLetter"/>
      <w:lvlText w:val="%1)"/>
      <w:lvlJc w:val="left"/>
      <w:pPr>
        <w:ind w:left="765" w:hanging="360"/>
      </w:p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1DD10C75"/>
    <w:multiLevelType w:val="multilevel"/>
    <w:tmpl w:val="434078E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7" w15:restartNumberingAfterBreak="0">
    <w:nsid w:val="1F827FB6"/>
    <w:multiLevelType w:val="hybridMultilevel"/>
    <w:tmpl w:val="5572578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55464"/>
    <w:multiLevelType w:val="hybridMultilevel"/>
    <w:tmpl w:val="A6D6C82E"/>
    <w:lvl w:ilvl="0" w:tplc="28BCFC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C5A58"/>
    <w:multiLevelType w:val="hybridMultilevel"/>
    <w:tmpl w:val="7652C01E"/>
    <w:lvl w:ilvl="0" w:tplc="0EC6363C">
      <w:numFmt w:val="bullet"/>
      <w:lvlText w:val=""/>
      <w:lvlJc w:val="left"/>
      <w:pPr>
        <w:ind w:left="90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8031A"/>
    <w:multiLevelType w:val="hybridMultilevel"/>
    <w:tmpl w:val="5CD035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3817B5"/>
    <w:multiLevelType w:val="hybridMultilevel"/>
    <w:tmpl w:val="8B6E822A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33B9782C"/>
    <w:multiLevelType w:val="multilevel"/>
    <w:tmpl w:val="092E7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F449AE"/>
    <w:multiLevelType w:val="hybridMultilevel"/>
    <w:tmpl w:val="F14C8FC2"/>
    <w:lvl w:ilvl="0" w:tplc="0EC6363C">
      <w:numFmt w:val="bullet"/>
      <w:lvlText w:val=""/>
      <w:lvlJc w:val="left"/>
      <w:pPr>
        <w:ind w:left="12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06757"/>
    <w:multiLevelType w:val="hybridMultilevel"/>
    <w:tmpl w:val="86B42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3A4C39"/>
    <w:multiLevelType w:val="multilevel"/>
    <w:tmpl w:val="E1C851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581D93"/>
    <w:multiLevelType w:val="hybridMultilevel"/>
    <w:tmpl w:val="932EDD1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3666AE"/>
    <w:multiLevelType w:val="hybridMultilevel"/>
    <w:tmpl w:val="D884D1E0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43D44EFE"/>
    <w:multiLevelType w:val="hybridMultilevel"/>
    <w:tmpl w:val="7E308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B1F78"/>
    <w:multiLevelType w:val="hybridMultilevel"/>
    <w:tmpl w:val="649AF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428EA"/>
    <w:multiLevelType w:val="hybridMultilevel"/>
    <w:tmpl w:val="28C0A77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4EFC67E4"/>
    <w:multiLevelType w:val="hybridMultilevel"/>
    <w:tmpl w:val="09D6A9F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390C97"/>
    <w:multiLevelType w:val="multilevel"/>
    <w:tmpl w:val="3EDE3D8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23" w15:restartNumberingAfterBreak="0">
    <w:nsid w:val="51AF702F"/>
    <w:multiLevelType w:val="multilevel"/>
    <w:tmpl w:val="2900280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24" w15:restartNumberingAfterBreak="0">
    <w:nsid w:val="51D21A0F"/>
    <w:multiLevelType w:val="multilevel"/>
    <w:tmpl w:val="C0449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83B17F8"/>
    <w:multiLevelType w:val="hybridMultilevel"/>
    <w:tmpl w:val="6F00B50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9F2728"/>
    <w:multiLevelType w:val="multilevel"/>
    <w:tmpl w:val="ECA87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A052A89"/>
    <w:multiLevelType w:val="hybridMultilevel"/>
    <w:tmpl w:val="CA20B982"/>
    <w:lvl w:ilvl="0" w:tplc="C1D20FB4">
      <w:start w:val="1"/>
      <w:numFmt w:val="decimal"/>
      <w:lvlText w:val="%1.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28" w15:restartNumberingAfterBreak="0">
    <w:nsid w:val="5BEA75FD"/>
    <w:multiLevelType w:val="hybridMultilevel"/>
    <w:tmpl w:val="CCEC0AB4"/>
    <w:lvl w:ilvl="0" w:tplc="6E38D25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E536FB4"/>
    <w:multiLevelType w:val="hybridMultilevel"/>
    <w:tmpl w:val="A3C4224E"/>
    <w:lvl w:ilvl="0" w:tplc="E054920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46A04AF"/>
    <w:multiLevelType w:val="hybridMultilevel"/>
    <w:tmpl w:val="A752A47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F428AF"/>
    <w:multiLevelType w:val="hybridMultilevel"/>
    <w:tmpl w:val="10C6E5B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9B3AF5"/>
    <w:multiLevelType w:val="hybridMultilevel"/>
    <w:tmpl w:val="120CD2A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A9D5D6F"/>
    <w:multiLevelType w:val="multilevel"/>
    <w:tmpl w:val="80B638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ABC749B"/>
    <w:multiLevelType w:val="hybridMultilevel"/>
    <w:tmpl w:val="4432AA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CA11E49"/>
    <w:multiLevelType w:val="multilevel"/>
    <w:tmpl w:val="07DA8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DAB195F"/>
    <w:multiLevelType w:val="hybridMultilevel"/>
    <w:tmpl w:val="18107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523F47"/>
    <w:multiLevelType w:val="hybridMultilevel"/>
    <w:tmpl w:val="ACD02376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8" w15:restartNumberingAfterBreak="0">
    <w:nsid w:val="70651FBD"/>
    <w:multiLevelType w:val="multilevel"/>
    <w:tmpl w:val="A1583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B218A8"/>
    <w:multiLevelType w:val="multilevel"/>
    <w:tmpl w:val="4A02C4C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5CE39CB"/>
    <w:multiLevelType w:val="hybridMultilevel"/>
    <w:tmpl w:val="BB2C200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7220E7"/>
    <w:multiLevelType w:val="hybridMultilevel"/>
    <w:tmpl w:val="C7D029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B7A5CCA"/>
    <w:multiLevelType w:val="hybridMultilevel"/>
    <w:tmpl w:val="F60A8CF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7869DD"/>
    <w:multiLevelType w:val="hybridMultilevel"/>
    <w:tmpl w:val="3BCC7CC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07180E"/>
    <w:multiLevelType w:val="hybridMultilevel"/>
    <w:tmpl w:val="211221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4"/>
  </w:num>
  <w:num w:numId="5">
    <w:abstractNumId w:val="19"/>
  </w:num>
  <w:num w:numId="6">
    <w:abstractNumId w:val="35"/>
  </w:num>
  <w:num w:numId="7">
    <w:abstractNumId w:val="12"/>
  </w:num>
  <w:num w:numId="8">
    <w:abstractNumId w:val="21"/>
  </w:num>
  <w:num w:numId="9">
    <w:abstractNumId w:val="27"/>
  </w:num>
  <w:num w:numId="10">
    <w:abstractNumId w:val="36"/>
  </w:num>
  <w:num w:numId="11">
    <w:abstractNumId w:val="30"/>
  </w:num>
  <w:num w:numId="12">
    <w:abstractNumId w:val="15"/>
  </w:num>
  <w:num w:numId="13">
    <w:abstractNumId w:val="26"/>
  </w:num>
  <w:num w:numId="14">
    <w:abstractNumId w:val="39"/>
  </w:num>
  <w:num w:numId="15">
    <w:abstractNumId w:val="33"/>
  </w:num>
  <w:num w:numId="16">
    <w:abstractNumId w:val="38"/>
  </w:num>
  <w:num w:numId="17">
    <w:abstractNumId w:val="24"/>
  </w:num>
  <w:num w:numId="18">
    <w:abstractNumId w:val="20"/>
  </w:num>
  <w:num w:numId="19">
    <w:abstractNumId w:val="16"/>
  </w:num>
  <w:num w:numId="20">
    <w:abstractNumId w:val="43"/>
  </w:num>
  <w:num w:numId="21">
    <w:abstractNumId w:val="44"/>
  </w:num>
  <w:num w:numId="22">
    <w:abstractNumId w:val="4"/>
  </w:num>
  <w:num w:numId="23">
    <w:abstractNumId w:val="25"/>
  </w:num>
  <w:num w:numId="24">
    <w:abstractNumId w:val="5"/>
  </w:num>
  <w:num w:numId="25">
    <w:abstractNumId w:val="42"/>
  </w:num>
  <w:num w:numId="26">
    <w:abstractNumId w:val="0"/>
  </w:num>
  <w:num w:numId="27">
    <w:abstractNumId w:val="31"/>
  </w:num>
  <w:num w:numId="28">
    <w:abstractNumId w:val="40"/>
  </w:num>
  <w:num w:numId="29">
    <w:abstractNumId w:val="7"/>
  </w:num>
  <w:num w:numId="30">
    <w:abstractNumId w:val="32"/>
  </w:num>
  <w:num w:numId="31">
    <w:abstractNumId w:val="34"/>
  </w:num>
  <w:num w:numId="32">
    <w:abstractNumId w:val="41"/>
  </w:num>
  <w:num w:numId="33">
    <w:abstractNumId w:val="28"/>
  </w:num>
  <w:num w:numId="34">
    <w:abstractNumId w:val="29"/>
  </w:num>
  <w:num w:numId="35">
    <w:abstractNumId w:val="13"/>
  </w:num>
  <w:num w:numId="36">
    <w:abstractNumId w:val="37"/>
  </w:num>
  <w:num w:numId="37">
    <w:abstractNumId w:val="18"/>
  </w:num>
  <w:num w:numId="38">
    <w:abstractNumId w:val="1"/>
  </w:num>
  <w:num w:numId="39">
    <w:abstractNumId w:val="23"/>
  </w:num>
  <w:num w:numId="40">
    <w:abstractNumId w:val="6"/>
  </w:num>
  <w:num w:numId="41">
    <w:abstractNumId w:val="22"/>
  </w:num>
  <w:num w:numId="42">
    <w:abstractNumId w:val="2"/>
  </w:num>
  <w:num w:numId="43">
    <w:abstractNumId w:val="3"/>
  </w:num>
  <w:num w:numId="44">
    <w:abstractNumId w:val="17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rMwMjSwNDc0MDFW0lEKTi0uzszPAykwqQUAxMc93iwAAAA="/>
  </w:docVars>
  <w:rsids>
    <w:rsidRoot w:val="00677F00"/>
    <w:rsid w:val="0000440B"/>
    <w:rsid w:val="00004CC7"/>
    <w:rsid w:val="000135A7"/>
    <w:rsid w:val="00033B46"/>
    <w:rsid w:val="00037045"/>
    <w:rsid w:val="00043105"/>
    <w:rsid w:val="000436DF"/>
    <w:rsid w:val="00047DE8"/>
    <w:rsid w:val="000676D1"/>
    <w:rsid w:val="00087C9F"/>
    <w:rsid w:val="000A176B"/>
    <w:rsid w:val="000A2B77"/>
    <w:rsid w:val="000A3B92"/>
    <w:rsid w:val="000A3DCC"/>
    <w:rsid w:val="000A56D8"/>
    <w:rsid w:val="000B228E"/>
    <w:rsid w:val="000B751A"/>
    <w:rsid w:val="000C181A"/>
    <w:rsid w:val="000F0803"/>
    <w:rsid w:val="00104F25"/>
    <w:rsid w:val="001107CA"/>
    <w:rsid w:val="00110F43"/>
    <w:rsid w:val="001203FF"/>
    <w:rsid w:val="00124B06"/>
    <w:rsid w:val="00125064"/>
    <w:rsid w:val="001314CA"/>
    <w:rsid w:val="00145CE9"/>
    <w:rsid w:val="0015191B"/>
    <w:rsid w:val="00154DD0"/>
    <w:rsid w:val="00160D81"/>
    <w:rsid w:val="00166350"/>
    <w:rsid w:val="0016746F"/>
    <w:rsid w:val="00167981"/>
    <w:rsid w:val="001829C1"/>
    <w:rsid w:val="00184BA5"/>
    <w:rsid w:val="001971C5"/>
    <w:rsid w:val="001A373B"/>
    <w:rsid w:val="001D7DE8"/>
    <w:rsid w:val="001E3D1B"/>
    <w:rsid w:val="001E3DB4"/>
    <w:rsid w:val="001E3E68"/>
    <w:rsid w:val="001E6614"/>
    <w:rsid w:val="001F09DB"/>
    <w:rsid w:val="001F50B0"/>
    <w:rsid w:val="00213AFF"/>
    <w:rsid w:val="002162C6"/>
    <w:rsid w:val="002251E9"/>
    <w:rsid w:val="002336BA"/>
    <w:rsid w:val="0023478D"/>
    <w:rsid w:val="0025013F"/>
    <w:rsid w:val="00253122"/>
    <w:rsid w:val="00270056"/>
    <w:rsid w:val="00272BA2"/>
    <w:rsid w:val="00287386"/>
    <w:rsid w:val="00293BCF"/>
    <w:rsid w:val="002A51D1"/>
    <w:rsid w:val="002B68BA"/>
    <w:rsid w:val="002C155F"/>
    <w:rsid w:val="002C2888"/>
    <w:rsid w:val="002F00A3"/>
    <w:rsid w:val="002F101D"/>
    <w:rsid w:val="002F3145"/>
    <w:rsid w:val="003000CA"/>
    <w:rsid w:val="003012B2"/>
    <w:rsid w:val="003077C4"/>
    <w:rsid w:val="00310121"/>
    <w:rsid w:val="00324E9D"/>
    <w:rsid w:val="003344E8"/>
    <w:rsid w:val="00335D9A"/>
    <w:rsid w:val="003556DB"/>
    <w:rsid w:val="003769FE"/>
    <w:rsid w:val="0039510F"/>
    <w:rsid w:val="003B100C"/>
    <w:rsid w:val="003B3F71"/>
    <w:rsid w:val="003C3984"/>
    <w:rsid w:val="003D0A68"/>
    <w:rsid w:val="003E21DE"/>
    <w:rsid w:val="003E48B1"/>
    <w:rsid w:val="003F6B89"/>
    <w:rsid w:val="003F7672"/>
    <w:rsid w:val="00400A62"/>
    <w:rsid w:val="004101FA"/>
    <w:rsid w:val="004146A0"/>
    <w:rsid w:val="00422CE3"/>
    <w:rsid w:val="00426C15"/>
    <w:rsid w:val="0043096F"/>
    <w:rsid w:val="0043114E"/>
    <w:rsid w:val="004366FD"/>
    <w:rsid w:val="00462EDD"/>
    <w:rsid w:val="00464367"/>
    <w:rsid w:val="00481B25"/>
    <w:rsid w:val="004A4838"/>
    <w:rsid w:val="004B11DA"/>
    <w:rsid w:val="004C3A34"/>
    <w:rsid w:val="004C4356"/>
    <w:rsid w:val="004D2368"/>
    <w:rsid w:val="004D59E0"/>
    <w:rsid w:val="004E6E1D"/>
    <w:rsid w:val="00502206"/>
    <w:rsid w:val="00505EF1"/>
    <w:rsid w:val="005119E5"/>
    <w:rsid w:val="00513824"/>
    <w:rsid w:val="00515D69"/>
    <w:rsid w:val="00522540"/>
    <w:rsid w:val="00540C9C"/>
    <w:rsid w:val="005531A1"/>
    <w:rsid w:val="005564CA"/>
    <w:rsid w:val="00560BD2"/>
    <w:rsid w:val="00560D71"/>
    <w:rsid w:val="0056559D"/>
    <w:rsid w:val="00570F2E"/>
    <w:rsid w:val="00577A34"/>
    <w:rsid w:val="00583386"/>
    <w:rsid w:val="0059524C"/>
    <w:rsid w:val="005B51EB"/>
    <w:rsid w:val="005B5D70"/>
    <w:rsid w:val="005C54B7"/>
    <w:rsid w:val="005E21E4"/>
    <w:rsid w:val="005F3B8A"/>
    <w:rsid w:val="00623C65"/>
    <w:rsid w:val="00631FEA"/>
    <w:rsid w:val="006329F3"/>
    <w:rsid w:val="00642A88"/>
    <w:rsid w:val="00643387"/>
    <w:rsid w:val="00655857"/>
    <w:rsid w:val="0066059A"/>
    <w:rsid w:val="0066319F"/>
    <w:rsid w:val="00667364"/>
    <w:rsid w:val="00672DC1"/>
    <w:rsid w:val="00675D1F"/>
    <w:rsid w:val="00677F00"/>
    <w:rsid w:val="0068193E"/>
    <w:rsid w:val="00685059"/>
    <w:rsid w:val="006905BF"/>
    <w:rsid w:val="00692739"/>
    <w:rsid w:val="006972BF"/>
    <w:rsid w:val="006B1E52"/>
    <w:rsid w:val="006F2D5A"/>
    <w:rsid w:val="006F3874"/>
    <w:rsid w:val="00710C22"/>
    <w:rsid w:val="0071343F"/>
    <w:rsid w:val="00722BBB"/>
    <w:rsid w:val="007353A2"/>
    <w:rsid w:val="0073763B"/>
    <w:rsid w:val="00737D91"/>
    <w:rsid w:val="007446E6"/>
    <w:rsid w:val="00761B75"/>
    <w:rsid w:val="00765B4E"/>
    <w:rsid w:val="007727C8"/>
    <w:rsid w:val="007778FD"/>
    <w:rsid w:val="00780903"/>
    <w:rsid w:val="007B1CC4"/>
    <w:rsid w:val="007B6338"/>
    <w:rsid w:val="007C1DF4"/>
    <w:rsid w:val="007D50A8"/>
    <w:rsid w:val="007D5FCB"/>
    <w:rsid w:val="007F65AE"/>
    <w:rsid w:val="00803690"/>
    <w:rsid w:val="0081196F"/>
    <w:rsid w:val="00812D4B"/>
    <w:rsid w:val="00821810"/>
    <w:rsid w:val="00822CC2"/>
    <w:rsid w:val="00823A0C"/>
    <w:rsid w:val="00824F5F"/>
    <w:rsid w:val="00830979"/>
    <w:rsid w:val="008315DA"/>
    <w:rsid w:val="00833687"/>
    <w:rsid w:val="00833F3D"/>
    <w:rsid w:val="00842754"/>
    <w:rsid w:val="008549BF"/>
    <w:rsid w:val="00856AD8"/>
    <w:rsid w:val="0086708D"/>
    <w:rsid w:val="0086757D"/>
    <w:rsid w:val="008722BD"/>
    <w:rsid w:val="008729E5"/>
    <w:rsid w:val="00876661"/>
    <w:rsid w:val="00883E45"/>
    <w:rsid w:val="008A01F8"/>
    <w:rsid w:val="008A4A0B"/>
    <w:rsid w:val="008C05AD"/>
    <w:rsid w:val="008C1C1F"/>
    <w:rsid w:val="008D4CCC"/>
    <w:rsid w:val="008D5DE8"/>
    <w:rsid w:val="008E40C1"/>
    <w:rsid w:val="008E4DAD"/>
    <w:rsid w:val="008F1AE9"/>
    <w:rsid w:val="008F25A7"/>
    <w:rsid w:val="009001E1"/>
    <w:rsid w:val="00903FBE"/>
    <w:rsid w:val="0090575F"/>
    <w:rsid w:val="009112D4"/>
    <w:rsid w:val="00914166"/>
    <w:rsid w:val="009302AF"/>
    <w:rsid w:val="009329D2"/>
    <w:rsid w:val="009347AA"/>
    <w:rsid w:val="00937543"/>
    <w:rsid w:val="00950CD5"/>
    <w:rsid w:val="009518F8"/>
    <w:rsid w:val="00955477"/>
    <w:rsid w:val="00961634"/>
    <w:rsid w:val="0096622E"/>
    <w:rsid w:val="00967F29"/>
    <w:rsid w:val="00980EEE"/>
    <w:rsid w:val="009829ED"/>
    <w:rsid w:val="009A784F"/>
    <w:rsid w:val="009B65DD"/>
    <w:rsid w:val="009C1752"/>
    <w:rsid w:val="009C40D9"/>
    <w:rsid w:val="009D071C"/>
    <w:rsid w:val="009D250A"/>
    <w:rsid w:val="009D66C6"/>
    <w:rsid w:val="009F21DB"/>
    <w:rsid w:val="009F715F"/>
    <w:rsid w:val="00A1179C"/>
    <w:rsid w:val="00A132A6"/>
    <w:rsid w:val="00A24F41"/>
    <w:rsid w:val="00A25622"/>
    <w:rsid w:val="00A305FB"/>
    <w:rsid w:val="00A36A7E"/>
    <w:rsid w:val="00A44E66"/>
    <w:rsid w:val="00A4632B"/>
    <w:rsid w:val="00A52348"/>
    <w:rsid w:val="00A532E9"/>
    <w:rsid w:val="00A56D67"/>
    <w:rsid w:val="00A6022E"/>
    <w:rsid w:val="00A646EE"/>
    <w:rsid w:val="00A74508"/>
    <w:rsid w:val="00A97538"/>
    <w:rsid w:val="00AB2A89"/>
    <w:rsid w:val="00AB6B8D"/>
    <w:rsid w:val="00AB78EA"/>
    <w:rsid w:val="00AC4BAE"/>
    <w:rsid w:val="00AD0D2D"/>
    <w:rsid w:val="00AD69FE"/>
    <w:rsid w:val="00AE311A"/>
    <w:rsid w:val="00AE632B"/>
    <w:rsid w:val="00AF24D3"/>
    <w:rsid w:val="00B12197"/>
    <w:rsid w:val="00B13DE2"/>
    <w:rsid w:val="00B22AE8"/>
    <w:rsid w:val="00B35CA1"/>
    <w:rsid w:val="00B3600F"/>
    <w:rsid w:val="00B365FF"/>
    <w:rsid w:val="00B37F76"/>
    <w:rsid w:val="00B447FE"/>
    <w:rsid w:val="00B554C4"/>
    <w:rsid w:val="00B65198"/>
    <w:rsid w:val="00B73770"/>
    <w:rsid w:val="00B81398"/>
    <w:rsid w:val="00B90688"/>
    <w:rsid w:val="00B90924"/>
    <w:rsid w:val="00B94ADD"/>
    <w:rsid w:val="00BA42DA"/>
    <w:rsid w:val="00BA5520"/>
    <w:rsid w:val="00BB1080"/>
    <w:rsid w:val="00BC3109"/>
    <w:rsid w:val="00BC69B0"/>
    <w:rsid w:val="00BE2EE0"/>
    <w:rsid w:val="00BE4407"/>
    <w:rsid w:val="00BE4B7B"/>
    <w:rsid w:val="00C03F13"/>
    <w:rsid w:val="00C06368"/>
    <w:rsid w:val="00C13A07"/>
    <w:rsid w:val="00C15C72"/>
    <w:rsid w:val="00C170A3"/>
    <w:rsid w:val="00C25538"/>
    <w:rsid w:val="00C259F4"/>
    <w:rsid w:val="00C32B8F"/>
    <w:rsid w:val="00C337EA"/>
    <w:rsid w:val="00C3615A"/>
    <w:rsid w:val="00C741FB"/>
    <w:rsid w:val="00C856EA"/>
    <w:rsid w:val="00C90C5E"/>
    <w:rsid w:val="00C93031"/>
    <w:rsid w:val="00C94C68"/>
    <w:rsid w:val="00C973B0"/>
    <w:rsid w:val="00CA51C6"/>
    <w:rsid w:val="00CD3D36"/>
    <w:rsid w:val="00CE09ED"/>
    <w:rsid w:val="00CF0480"/>
    <w:rsid w:val="00D13D03"/>
    <w:rsid w:val="00D14FD6"/>
    <w:rsid w:val="00D15E59"/>
    <w:rsid w:val="00D273F4"/>
    <w:rsid w:val="00D453C9"/>
    <w:rsid w:val="00D5596A"/>
    <w:rsid w:val="00D80462"/>
    <w:rsid w:val="00D847BE"/>
    <w:rsid w:val="00D92C7A"/>
    <w:rsid w:val="00D9577A"/>
    <w:rsid w:val="00DA063B"/>
    <w:rsid w:val="00DA4C6C"/>
    <w:rsid w:val="00DA614B"/>
    <w:rsid w:val="00DB11B1"/>
    <w:rsid w:val="00DB1487"/>
    <w:rsid w:val="00DC22CC"/>
    <w:rsid w:val="00DC5712"/>
    <w:rsid w:val="00DF1799"/>
    <w:rsid w:val="00E02ABB"/>
    <w:rsid w:val="00E06658"/>
    <w:rsid w:val="00E073EE"/>
    <w:rsid w:val="00E152C3"/>
    <w:rsid w:val="00E44B19"/>
    <w:rsid w:val="00E47750"/>
    <w:rsid w:val="00E60031"/>
    <w:rsid w:val="00E6252E"/>
    <w:rsid w:val="00E77565"/>
    <w:rsid w:val="00E81274"/>
    <w:rsid w:val="00E97779"/>
    <w:rsid w:val="00EB1ABA"/>
    <w:rsid w:val="00EC586D"/>
    <w:rsid w:val="00ED39E3"/>
    <w:rsid w:val="00EE6D3E"/>
    <w:rsid w:val="00EF0144"/>
    <w:rsid w:val="00F07A31"/>
    <w:rsid w:val="00F1235C"/>
    <w:rsid w:val="00F15658"/>
    <w:rsid w:val="00F37518"/>
    <w:rsid w:val="00F43DCC"/>
    <w:rsid w:val="00F51FEE"/>
    <w:rsid w:val="00F547D1"/>
    <w:rsid w:val="00F61240"/>
    <w:rsid w:val="00F84798"/>
    <w:rsid w:val="00F85B45"/>
    <w:rsid w:val="00F9460C"/>
    <w:rsid w:val="00FA6007"/>
    <w:rsid w:val="00FA77BC"/>
    <w:rsid w:val="00FB5B2A"/>
    <w:rsid w:val="00FC2DBE"/>
    <w:rsid w:val="00FC5C20"/>
    <w:rsid w:val="00FC6E79"/>
    <w:rsid w:val="00FD28A9"/>
    <w:rsid w:val="00FE0297"/>
    <w:rsid w:val="00FE503A"/>
    <w:rsid w:val="00FF3A3B"/>
    <w:rsid w:val="00FF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62F7D8"/>
  <w15:docId w15:val="{816195E9-F46D-4FB2-BAFD-ACD112FCD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A0B"/>
  </w:style>
  <w:style w:type="paragraph" w:styleId="Heading1">
    <w:name w:val="heading 1"/>
    <w:basedOn w:val="Normal"/>
    <w:next w:val="Normal"/>
    <w:link w:val="Heading1Char"/>
    <w:uiPriority w:val="9"/>
    <w:qFormat/>
    <w:rsid w:val="006558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58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7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76B"/>
  </w:style>
  <w:style w:type="paragraph" w:styleId="Footer">
    <w:name w:val="footer"/>
    <w:basedOn w:val="Normal"/>
    <w:link w:val="FooterChar"/>
    <w:uiPriority w:val="99"/>
    <w:unhideWhenUsed/>
    <w:rsid w:val="000A17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76B"/>
  </w:style>
  <w:style w:type="paragraph" w:styleId="ListParagraph">
    <w:name w:val="List Paragraph"/>
    <w:basedOn w:val="Normal"/>
    <w:uiPriority w:val="34"/>
    <w:qFormat/>
    <w:rsid w:val="003B100C"/>
    <w:pPr>
      <w:spacing w:after="200" w:line="276" w:lineRule="auto"/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B100C"/>
    <w:rPr>
      <w:b/>
      <w:bCs/>
    </w:rPr>
  </w:style>
  <w:style w:type="table" w:styleId="TableGrid">
    <w:name w:val="Table Grid"/>
    <w:basedOn w:val="TableNormal"/>
    <w:uiPriority w:val="59"/>
    <w:rsid w:val="003B10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56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6D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CD3D36"/>
  </w:style>
  <w:style w:type="character" w:customStyle="1" w:styleId="keyword">
    <w:name w:val="keyword"/>
    <w:basedOn w:val="DefaultParagraphFont"/>
    <w:rsid w:val="008D5DE8"/>
  </w:style>
  <w:style w:type="character" w:customStyle="1" w:styleId="number">
    <w:name w:val="number"/>
    <w:basedOn w:val="DefaultParagraphFont"/>
    <w:rsid w:val="008D5DE8"/>
  </w:style>
  <w:style w:type="paragraph" w:customStyle="1" w:styleId="Question">
    <w:name w:val="Question"/>
    <w:basedOn w:val="Normal"/>
    <w:rsid w:val="00E02ABB"/>
    <w:pPr>
      <w:keepNext/>
      <w:keepLines/>
      <w:tabs>
        <w:tab w:val="left" w:pos="360"/>
      </w:tabs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Book Antiqua" w:eastAsia="Times New Roman" w:hAnsi="Book Antiqua" w:cs="Times New Roman"/>
      <w:sz w:val="20"/>
      <w:szCs w:val="20"/>
    </w:rPr>
  </w:style>
  <w:style w:type="character" w:customStyle="1" w:styleId="keyterm">
    <w:name w:val="keyterm"/>
    <w:basedOn w:val="DefaultParagraphFont"/>
    <w:rsid w:val="00980EEE"/>
  </w:style>
  <w:style w:type="character" w:customStyle="1" w:styleId="keytermcode">
    <w:name w:val="keytermcode"/>
    <w:basedOn w:val="DefaultParagraphFont"/>
    <w:rsid w:val="00980EEE"/>
  </w:style>
  <w:style w:type="paragraph" w:styleId="NormalWeb">
    <w:name w:val="Normal (Web)"/>
    <w:basedOn w:val="Normal"/>
    <w:uiPriority w:val="99"/>
    <w:unhideWhenUsed/>
    <w:rsid w:val="00184B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18F8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518F8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3704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48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4838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string">
    <w:name w:val="string"/>
    <w:basedOn w:val="DefaultParagraphFont"/>
    <w:rsid w:val="00047DE8"/>
  </w:style>
  <w:style w:type="character" w:customStyle="1" w:styleId="comment">
    <w:name w:val="comment"/>
    <w:basedOn w:val="DefaultParagraphFont"/>
    <w:rsid w:val="00047DE8"/>
  </w:style>
  <w:style w:type="character" w:customStyle="1" w:styleId="javakeyword">
    <w:name w:val="javakeyword"/>
    <w:basedOn w:val="DefaultParagraphFont"/>
    <w:rsid w:val="008315DA"/>
  </w:style>
  <w:style w:type="paragraph" w:styleId="NoSpacing">
    <w:name w:val="No Spacing"/>
    <w:uiPriority w:val="1"/>
    <w:qFormat/>
    <w:rsid w:val="0065585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5585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58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558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655857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1250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0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0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0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06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7A367A-C5A8-4ED1-83F3-E127AB820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7</TotalTime>
  <Pages>3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kar Dahiya</dc:creator>
  <cp:keywords/>
  <dc:description/>
  <cp:lastModifiedBy>Upkar Dahiya</cp:lastModifiedBy>
  <cp:revision>267</cp:revision>
  <cp:lastPrinted>2016-02-18T10:11:00Z</cp:lastPrinted>
  <dcterms:created xsi:type="dcterms:W3CDTF">2015-09-09T18:50:00Z</dcterms:created>
  <dcterms:modified xsi:type="dcterms:W3CDTF">2019-05-04T00:39:00Z</dcterms:modified>
</cp:coreProperties>
</file>